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tie hibber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t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ibber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646 North Major Avenue, Chicago, IL, USA Chicago, IL, USA 6064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achie11@ao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852118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he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8/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